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484748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43637" cy="265657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726004" cy="232931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90808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188016" cy="452387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095750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09513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42261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деджими Олуваколаде НПИбд-01-22</dc:creator>
  <dc:language>ru-RU</dc:language>
  <cp:keywords/>
  <dcterms:created xsi:type="dcterms:W3CDTF">2024-02-28T17:14:13Z</dcterms:created>
  <dcterms:modified xsi:type="dcterms:W3CDTF">2024-02-28T17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